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1F8C" w:rsidRPr="00E51F8C" w:rsidRDefault="00E74D0C" w:rsidP="00E74D0C">
      <w:pPr>
        <w:shd w:val="clear" w:color="auto" w:fill="FFFFFF"/>
        <w:spacing w:after="0" w:line="240" w:lineRule="auto"/>
        <w:ind w:left="1440" w:firstLine="720"/>
        <w:rPr>
          <w:rFonts w:asciiTheme="majorBidi" w:eastAsia="Times New Roman" w:hAnsiTheme="majorBidi" w:cstheme="majorBidi"/>
          <w:color w:val="2B1E1B"/>
        </w:rPr>
      </w:pPr>
      <w:r>
        <w:rPr>
          <w:rFonts w:asciiTheme="majorBidi" w:eastAsia="Times New Roman" w:hAnsiTheme="majorBidi" w:cstheme="majorBidi"/>
          <w:color w:val="2B1E1B"/>
        </w:rPr>
        <w:t xml:space="preserve">        </w:t>
      </w:r>
      <w:hyperlink r:id="rId5" w:history="1">
        <w:r w:rsidR="00E51F8C" w:rsidRPr="00E74D0C">
          <w:rPr>
            <w:rFonts w:asciiTheme="majorBidi" w:eastAsia="Times New Roman" w:hAnsiTheme="majorBidi" w:cstheme="majorBidi"/>
            <w:color w:val="93584D"/>
          </w:rPr>
          <w:t>Assignments</w:t>
        </w:r>
      </w:hyperlink>
      <w:r w:rsidR="00E51F8C" w:rsidRPr="00E51F8C">
        <w:rPr>
          <w:rFonts w:asciiTheme="majorBidi" w:eastAsia="Times New Roman" w:hAnsiTheme="majorBidi" w:cstheme="majorBidi"/>
          <w:color w:val="2B1E1B"/>
          <w:cs/>
        </w:rPr>
        <w:t>‎</w:t>
      </w:r>
    </w:p>
    <w:p w:rsidR="00E51F8C" w:rsidRPr="00E51F8C" w:rsidRDefault="00E51F8C" w:rsidP="00E74D0C">
      <w:pPr>
        <w:shd w:val="clear" w:color="auto" w:fill="FFFFFF"/>
        <w:spacing w:after="0" w:line="24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</w:pPr>
      <w:r w:rsidRPr="00E51F8C"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  <w:t>Lab</w:t>
      </w:r>
      <w:r w:rsidRPr="00E74D0C"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  <w:t>-</w:t>
      </w:r>
      <w:r w:rsidRPr="00E51F8C"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  <w:t>Operator Overloading</w:t>
      </w:r>
    </w:p>
    <w:p w:rsidR="00E51F8C" w:rsidRPr="00473868" w:rsidRDefault="00E51F8C" w:rsidP="00E51F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B1E1B"/>
          <w:sz w:val="16"/>
          <w:szCs w:val="16"/>
        </w:rPr>
      </w:pPr>
    </w:p>
    <w:p w:rsidR="00E51F8C" w:rsidRPr="00E51F8C" w:rsidRDefault="00E51F8C" w:rsidP="00CD634B">
      <w:pPr>
        <w:spacing w:after="0"/>
        <w:rPr>
          <w:rFonts w:asciiTheme="majorBidi" w:eastAsia="Times New Roman" w:hAnsiTheme="majorBidi" w:cstheme="majorBidi"/>
          <w:color w:val="2B1E1B"/>
          <w:sz w:val="24"/>
          <w:szCs w:val="24"/>
        </w:rPr>
      </w:pPr>
      <w:r w:rsidRPr="00E51F8C">
        <w:rPr>
          <w:rFonts w:asciiTheme="majorBidi" w:eastAsia="Times New Roman" w:hAnsiTheme="majorBidi" w:cstheme="majorBidi"/>
          <w:b/>
          <w:bCs/>
          <w:color w:val="2B1E1B"/>
          <w:sz w:val="24"/>
          <w:szCs w:val="24"/>
        </w:rPr>
        <w:t>Problem:</w:t>
      </w:r>
      <w:r w:rsidRPr="00E51F8C">
        <w:rPr>
          <w:rFonts w:asciiTheme="majorBidi" w:eastAsia="Times New Roman" w:hAnsiTheme="majorBidi" w:cstheme="majorBidi"/>
          <w:color w:val="2B1E1B"/>
          <w:sz w:val="24"/>
          <w:szCs w:val="24"/>
        </w:rPr>
        <w:t xml:space="preserve"> Define a Matrix class to represent </w:t>
      </w:r>
      <w:r w:rsidR="00CD634B">
        <w:rPr>
          <w:rFonts w:asciiTheme="majorBidi" w:eastAsia="Times New Roman" w:hAnsiTheme="majorBidi" w:cstheme="majorBidi"/>
          <w:color w:val="2B1E1B"/>
          <w:sz w:val="24"/>
          <w:szCs w:val="24"/>
        </w:rPr>
        <w:t>Square</w:t>
      </w:r>
      <w:r w:rsidRPr="00E51F8C">
        <w:rPr>
          <w:rFonts w:asciiTheme="majorBidi" w:eastAsia="Times New Roman" w:hAnsiTheme="majorBidi" w:cstheme="majorBidi"/>
          <w:color w:val="2B1E1B"/>
          <w:sz w:val="24"/>
          <w:szCs w:val="24"/>
        </w:rPr>
        <w:t xml:space="preserve"> integer matrices. </w:t>
      </w:r>
      <w:r w:rsidR="00164A00" w:rsidRPr="00E51F8C">
        <w:rPr>
          <w:rFonts w:asciiTheme="majorBidi" w:eastAsia="Times New Roman" w:hAnsiTheme="majorBidi" w:cstheme="majorBidi"/>
          <w:color w:val="2B1E1B"/>
          <w:sz w:val="24"/>
          <w:szCs w:val="24"/>
        </w:rPr>
        <w:t xml:space="preserve">Implement </w:t>
      </w:r>
      <w:r w:rsidR="00164A00">
        <w:rPr>
          <w:rFonts w:asciiTheme="majorBidi" w:eastAsia="Times New Roman" w:hAnsiTheme="majorBidi" w:cstheme="majorBidi"/>
          <w:color w:val="2B1E1B"/>
          <w:sz w:val="24"/>
          <w:szCs w:val="24"/>
        </w:rPr>
        <w:t>the class by using below</w:t>
      </w:r>
      <w:r w:rsidR="00473868">
        <w:rPr>
          <w:rFonts w:asciiTheme="majorBidi" w:eastAsia="Times New Roman" w:hAnsiTheme="majorBidi" w:cstheme="majorBidi"/>
          <w:color w:val="2B1E1B"/>
          <w:sz w:val="24"/>
          <w:szCs w:val="24"/>
        </w:rPr>
        <w:t xml:space="preserve"> </w:t>
      </w:r>
      <w:r w:rsidR="00164A00" w:rsidRPr="005165FA">
        <w:rPr>
          <w:rFonts w:asciiTheme="majorBidi" w:hAnsiTheme="majorBidi" w:cstheme="majorBidi"/>
          <w:sz w:val="24"/>
          <w:szCs w:val="24"/>
        </w:rPr>
        <w:t>Matrix class scratch</w:t>
      </w:r>
      <w:r w:rsidRPr="00E74D0C">
        <w:rPr>
          <w:rFonts w:asciiTheme="majorBidi" w:eastAsia="Times New Roman" w:hAnsiTheme="majorBidi" w:cstheme="majorBidi"/>
          <w:color w:val="2B1E1B"/>
          <w:sz w:val="24"/>
          <w:szCs w:val="24"/>
        </w:rPr>
        <w:t>.</w:t>
      </w:r>
    </w:p>
    <w:p w:rsidR="00164A00" w:rsidRDefault="00164A00" w:rsidP="005165FA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5165FA" w:rsidRPr="00164A00" w:rsidRDefault="005165FA" w:rsidP="00164A00">
      <w:pPr>
        <w:pStyle w:val="Heading4"/>
        <w:shd w:val="clear" w:color="auto" w:fill="FFFFFF"/>
        <w:spacing w:before="0"/>
        <w:rPr>
          <w:rFonts w:asciiTheme="majorBidi" w:hAnsiTheme="majorBidi"/>
          <w:b/>
          <w:bCs/>
          <w:i w:val="0"/>
          <w:iCs w:val="0"/>
          <w:color w:val="93584D"/>
          <w:sz w:val="24"/>
          <w:szCs w:val="24"/>
        </w:rPr>
      </w:pPr>
      <w:r w:rsidRPr="00164A00">
        <w:rPr>
          <w:rFonts w:asciiTheme="majorBidi" w:hAnsiTheme="majorBidi"/>
          <w:b/>
          <w:bCs/>
          <w:i w:val="0"/>
          <w:iCs w:val="0"/>
          <w:color w:val="93584D"/>
          <w:sz w:val="24"/>
          <w:szCs w:val="24"/>
        </w:rPr>
        <w:t>Matrix class scratch</w:t>
      </w:r>
    </w:p>
    <w:p w:rsidR="005165FA" w:rsidRPr="005165FA" w:rsidRDefault="005165FA" w:rsidP="005165FA">
      <w:p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{</w:t>
      </w:r>
    </w:p>
    <w:p w:rsidR="005165FA" w:rsidRPr="005165FA" w:rsidRDefault="005165FA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2-D array</w:t>
      </w:r>
    </w:p>
    <w:p w:rsidR="005165FA" w:rsidRPr="005165FA" w:rsidRDefault="008B3581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bookmarkStart w:id="0" w:name="_GoBack"/>
      <w:r w:rsidRPr="005165FA">
        <w:rPr>
          <w:rFonts w:asciiTheme="majorBidi" w:hAnsiTheme="majorBidi" w:cstheme="majorBidi"/>
          <w:sz w:val="24"/>
          <w:szCs w:val="24"/>
        </w:rPr>
        <w:t>C</w:t>
      </w:r>
      <w:r w:rsidR="005165FA" w:rsidRPr="005165FA">
        <w:rPr>
          <w:rFonts w:asciiTheme="majorBidi" w:hAnsiTheme="majorBidi" w:cstheme="majorBidi"/>
          <w:sz w:val="24"/>
          <w:szCs w:val="24"/>
        </w:rPr>
        <w:t>onstructor</w:t>
      </w:r>
      <w:r>
        <w:rPr>
          <w:rFonts w:asciiTheme="majorBidi" w:hAnsiTheme="majorBidi" w:cstheme="majorBidi"/>
          <w:sz w:val="24"/>
          <w:szCs w:val="24"/>
        </w:rPr>
        <w:t>s for initialization of objects</w:t>
      </w:r>
    </w:p>
    <w:p w:rsidR="005165FA" w:rsidRPr="005165FA" w:rsidRDefault="005165FA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Copy constructor</w:t>
      </w:r>
    </w:p>
    <w:p w:rsidR="005165FA" w:rsidRPr="005165FA" w:rsidRDefault="005165FA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Overload assignment (=) operator</w:t>
      </w:r>
    </w:p>
    <w:p w:rsidR="005165FA" w:rsidRPr="005165FA" w:rsidRDefault="005165FA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Overload (= =) comparison operator</w:t>
      </w:r>
    </w:p>
    <w:p w:rsidR="005165FA" w:rsidRPr="005165FA" w:rsidRDefault="005165FA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Overload binary operators (+, -, *)</w:t>
      </w:r>
    </w:p>
    <w:p w:rsidR="005165FA" w:rsidRDefault="005165FA" w:rsidP="005165FA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165FA">
        <w:rPr>
          <w:rFonts w:asciiTheme="majorBidi" w:hAnsiTheme="majorBidi" w:cstheme="majorBidi"/>
          <w:sz w:val="24"/>
          <w:szCs w:val="24"/>
        </w:rPr>
        <w:t>Overload unary operators (++, --)</w:t>
      </w:r>
    </w:p>
    <w:p w:rsidR="00164A00" w:rsidRDefault="00164A00" w:rsidP="00164A0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mber functions for Show and get matrix</w:t>
      </w:r>
    </w:p>
    <w:p w:rsidR="00164A00" w:rsidRPr="005165FA" w:rsidRDefault="00164A00" w:rsidP="00164A0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structor</w:t>
      </w:r>
    </w:p>
    <w:bookmarkEnd w:id="0"/>
    <w:p w:rsidR="005165FA" w:rsidRDefault="0047386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:rsidR="009D66C7" w:rsidRPr="009D66C7" w:rsidRDefault="009D66C7" w:rsidP="009D66C7">
      <w:pPr>
        <w:pStyle w:val="Heading4"/>
        <w:shd w:val="clear" w:color="auto" w:fill="FFFFFF"/>
        <w:spacing w:before="0"/>
        <w:rPr>
          <w:rFonts w:asciiTheme="majorBidi" w:hAnsiTheme="majorBidi"/>
          <w:b/>
          <w:bCs/>
          <w:color w:val="93584D"/>
          <w:sz w:val="24"/>
          <w:szCs w:val="24"/>
        </w:rPr>
      </w:pPr>
      <w:r w:rsidRPr="009D66C7">
        <w:rPr>
          <w:rFonts w:asciiTheme="majorBidi" w:hAnsiTheme="majorBidi"/>
          <w:b/>
          <w:bCs/>
          <w:color w:val="93584D"/>
          <w:sz w:val="24"/>
          <w:szCs w:val="24"/>
        </w:rPr>
        <w:t>Sample output</w:t>
      </w:r>
    </w:p>
    <w:p w:rsidR="00837AA7" w:rsidRDefault="00837AA7" w:rsidP="00E74D0C">
      <w:pPr>
        <w:pStyle w:val="NoSpacing"/>
        <w:rPr>
          <w:rFonts w:asciiTheme="majorBidi" w:hAnsiTheme="majorBidi" w:cstheme="majorBidi"/>
          <w:sz w:val="24"/>
          <w:szCs w:val="24"/>
        </w:rPr>
      </w:pPr>
    </w:p>
    <w:p w:rsidR="00863000" w:rsidRPr="00E74D0C" w:rsidRDefault="006027DD" w:rsidP="00E74D0C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object w:dxaOrig="1534" w:dyaOrig="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76.4pt;height:49.45pt" o:ole="">
            <v:imagedata r:id="rId6" o:title=""/>
          </v:shape>
          <o:OLEObject Type="Embed" ProgID="Package" ShapeID="_x0000_i1029" DrawAspect="Icon" ObjectID="_1648624383" r:id="rId7"/>
        </w:object>
      </w:r>
    </w:p>
    <w:sectPr w:rsidR="00863000" w:rsidRPr="00E74D0C" w:rsidSect="008B3581">
      <w:pgSz w:w="12240" w:h="15840" w:code="1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B5AD9"/>
    <w:multiLevelType w:val="hybridMultilevel"/>
    <w:tmpl w:val="BB9C0700"/>
    <w:lvl w:ilvl="0" w:tplc="D08E77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TMxtTQyMTUzMLBQ0lEKTi0uzszPAymwqAUARA5RBywAAAA="/>
  </w:docVars>
  <w:rsids>
    <w:rsidRoot w:val="009F121B"/>
    <w:rsid w:val="00113AC6"/>
    <w:rsid w:val="0011427C"/>
    <w:rsid w:val="00164A00"/>
    <w:rsid w:val="001B74E2"/>
    <w:rsid w:val="002368B3"/>
    <w:rsid w:val="00473868"/>
    <w:rsid w:val="004E6C3D"/>
    <w:rsid w:val="004F5A4A"/>
    <w:rsid w:val="005165FA"/>
    <w:rsid w:val="00533E67"/>
    <w:rsid w:val="005D11FC"/>
    <w:rsid w:val="006027DD"/>
    <w:rsid w:val="00837AA7"/>
    <w:rsid w:val="00863000"/>
    <w:rsid w:val="008872E8"/>
    <w:rsid w:val="008B3581"/>
    <w:rsid w:val="00983105"/>
    <w:rsid w:val="009D66C7"/>
    <w:rsid w:val="009F121B"/>
    <w:rsid w:val="00A05C4C"/>
    <w:rsid w:val="00B343A7"/>
    <w:rsid w:val="00C10EFC"/>
    <w:rsid w:val="00CD634B"/>
    <w:rsid w:val="00E51F8C"/>
    <w:rsid w:val="00E7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8ED26"/>
  <w15:chartTrackingRefBased/>
  <w15:docId w15:val="{9C8EA31E-7016-43A9-9FFE-83D568596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51F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4D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1F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51F8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4D0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74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165F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47386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73868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5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BE8EC"/>
            <w:right w:val="none" w:sz="0" w:space="0" w:color="auto"/>
          </w:divBdr>
          <w:divsChild>
            <w:div w:id="19453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4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93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09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92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82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22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05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6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5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2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2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4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74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8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58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66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179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39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25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26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30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54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81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91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59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08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64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57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BE8EC"/>
            <w:right w:val="none" w:sz="0" w:space="0" w:color="auto"/>
          </w:divBdr>
          <w:divsChild>
            <w:div w:id="21210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93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7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20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28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0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0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49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70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94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78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93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33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2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48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30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66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00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2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51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93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902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659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22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94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6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3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76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60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853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65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61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10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31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23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37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2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40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2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9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BE8EC"/>
            <w:right w:val="none" w:sz="0" w:space="0" w:color="auto"/>
          </w:divBdr>
          <w:divsChild>
            <w:div w:id="19151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52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1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80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34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93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64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29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24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4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5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14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sites.google.com/site/cse4252su13/assignment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20</cp:revision>
  <cp:lastPrinted>2020-04-16T19:25:00Z</cp:lastPrinted>
  <dcterms:created xsi:type="dcterms:W3CDTF">2020-04-09T23:31:00Z</dcterms:created>
  <dcterms:modified xsi:type="dcterms:W3CDTF">2020-04-17T05:26:00Z</dcterms:modified>
</cp:coreProperties>
</file>